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44b2a9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5661f67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138ff89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7T15:51:05Z</dcterms:created>
  <dcterms:modified xsi:type="dcterms:W3CDTF">2022-05-07T15:51:05Z</dcterms:modified>
</cp:coreProperties>
</file>